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2BE4B" w14:textId="234A68F6" w:rsidR="00D04D2C" w:rsidRPr="00D04D2C" w:rsidRDefault="00D04D2C" w:rsidP="00D04D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>                               </w:t>
      </w:r>
      <w:r w:rsidRPr="00D04D2C">
        <w:rPr>
          <w:rFonts w:ascii="Times New Roman" w:eastAsia="Times New Roman" w:hAnsi="Times New Roman" w:cs="Times New Roman"/>
          <w:b/>
          <w:bCs/>
          <w:smallCaps/>
          <w:noProof/>
          <w:color w:val="000000"/>
          <w:sz w:val="36"/>
          <w:szCs w:val="36"/>
          <w:bdr w:val="none" w:sz="0" w:space="0" w:color="auto" w:frame="1"/>
          <w:lang w:eastAsia="en-GB"/>
        </w:rPr>
        <w:drawing>
          <wp:inline distT="0" distB="0" distL="0" distR="0" wp14:anchorId="45A699B0" wp14:editId="167ED37D">
            <wp:extent cx="2156460" cy="2141220"/>
            <wp:effectExtent l="0" t="0" r="0" b="0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B166B" w14:textId="77777777" w:rsidR="00D04D2C" w:rsidRPr="00D04D2C" w:rsidRDefault="00D04D2C" w:rsidP="00D04D2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4D2C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7607D22C" w14:textId="0EE6F1D0" w:rsidR="00D04D2C" w:rsidRPr="00D04D2C" w:rsidRDefault="00D04D2C" w:rsidP="00D04D2C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>2021–2022</w:t>
      </w:r>
      <w:r w:rsidR="00D67DDD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 xml:space="preserve"> SPRING</w:t>
      </w: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 xml:space="preserve"> SEMESTER</w:t>
      </w:r>
    </w:p>
    <w:p w14:paraId="0A1007D2" w14:textId="0321DE1E" w:rsidR="00D04D2C" w:rsidRPr="00D04D2C" w:rsidRDefault="00D04D2C" w:rsidP="00D04D2C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</w:pPr>
      <w:r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>CS22</w:t>
      </w:r>
      <w:r w:rsidR="00D67DDD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>4</w:t>
      </w: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 xml:space="preserve"> – Lab 0</w:t>
      </w:r>
      <w:r w:rsidR="000A460C">
        <w:rPr>
          <w:rFonts w:ascii="Times New Roman" w:eastAsia="Times New Roman" w:hAnsi="Times New Roman" w:cs="Times New Roman"/>
          <w:b/>
          <w:bCs/>
          <w:smallCaps/>
          <w:color w:val="000000"/>
          <w:sz w:val="36"/>
          <w:szCs w:val="36"/>
          <w:lang w:eastAsia="en-GB"/>
        </w:rPr>
        <w:t>4</w:t>
      </w:r>
    </w:p>
    <w:p w14:paraId="2408C7DA" w14:textId="22CBC95F" w:rsidR="00D04D2C" w:rsidRPr="00D04D2C" w:rsidRDefault="00D04D2C" w:rsidP="00D04D2C">
      <w:pPr>
        <w:pBdr>
          <w:top w:val="single" w:sz="24" w:space="0" w:color="000000"/>
          <w:left w:val="single" w:sz="24" w:space="4" w:color="000000"/>
          <w:bottom w:val="single" w:sz="24" w:space="1" w:color="000000"/>
          <w:right w:val="single" w:sz="24" w:space="5" w:color="000000"/>
        </w:pBd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44"/>
          <w:szCs w:val="44"/>
          <w:lang w:eastAsia="en-GB"/>
        </w:rPr>
        <w:t xml:space="preserve"> </w:t>
      </w:r>
      <w:r w:rsidR="00D67DDD" w:rsidRPr="00D67DDD">
        <w:rPr>
          <w:rFonts w:ascii="TimesNewRomanPS-BoldMT" w:hAnsi="TimesNewRomanPS-BoldMT" w:cs="TimesNewRomanPS-BoldMT"/>
          <w:b/>
          <w:bCs/>
          <w:sz w:val="40"/>
          <w:szCs w:val="40"/>
        </w:rPr>
        <w:t>MIPS Single-Cycle Datapath and Controller</w:t>
      </w:r>
    </w:p>
    <w:p w14:paraId="7FE7B163" w14:textId="53ABFD0C" w:rsidR="00D04D2C" w:rsidRPr="00D04D2C" w:rsidRDefault="00D04D2C" w:rsidP="00D04D2C">
      <w:pPr>
        <w:spacing w:after="0" w:line="240" w:lineRule="auto"/>
        <w:rPr>
          <w:rFonts w:ascii="Times New Roman" w:eastAsia="Times New Roman" w:hAnsi="Times New Roman" w:cs="Times New Roman"/>
          <w:sz w:val="40"/>
          <w:szCs w:val="40"/>
          <w:lang w:eastAsia="en-GB"/>
        </w:rPr>
      </w:pPr>
    </w:p>
    <w:p w14:paraId="0817A59B" w14:textId="510719A9" w:rsidR="00D04D2C" w:rsidRPr="00D04D2C" w:rsidRDefault="00D04D2C" w:rsidP="00D04D2C">
      <w:pPr>
        <w:spacing w:after="0" w:line="276" w:lineRule="auto"/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</w:pP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40"/>
          <w:szCs w:val="40"/>
          <w:lang w:eastAsia="en-GB"/>
        </w:rPr>
        <w:t>Name</w:t>
      </w:r>
      <w:r w:rsidRPr="00D04D2C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: Abdullah Riaz</w:t>
      </w:r>
      <w:r w:rsidRPr="00D04D2C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br/>
      </w:r>
      <w:proofErr w:type="gramStart"/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40"/>
          <w:szCs w:val="40"/>
          <w:lang w:eastAsia="en-GB"/>
        </w:rPr>
        <w:t>ID</w:t>
      </w:r>
      <w:r w:rsidRPr="00D04D2C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 xml:space="preserve"> :</w:t>
      </w:r>
      <w:proofErr w:type="gramEnd"/>
      <w:r w:rsidRPr="00D04D2C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 xml:space="preserve"> 22001296</w:t>
      </w:r>
    </w:p>
    <w:p w14:paraId="4F68FC72" w14:textId="588192AA" w:rsidR="00D04D2C" w:rsidRPr="00D04D2C" w:rsidRDefault="00D04D2C" w:rsidP="00D04D2C">
      <w:pPr>
        <w:spacing w:after="0" w:line="276" w:lineRule="auto"/>
        <w:rPr>
          <w:rFonts w:ascii="Times New Roman" w:eastAsia="Times New Roman" w:hAnsi="Times New Roman" w:cs="Times New Roman"/>
          <w:sz w:val="40"/>
          <w:szCs w:val="40"/>
          <w:lang w:eastAsia="en-GB"/>
        </w:rPr>
      </w:pP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40"/>
          <w:szCs w:val="40"/>
          <w:lang w:eastAsia="en-GB"/>
        </w:rPr>
        <w:t>COURSE:</w:t>
      </w:r>
      <w:r w:rsidRPr="00D04D2C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CS2</w:t>
      </w:r>
      <w:r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2</w:t>
      </w:r>
      <w:r w:rsidR="00D67DDD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4</w:t>
      </w:r>
      <w:r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 xml:space="preserve"> </w:t>
      </w:r>
    </w:p>
    <w:p w14:paraId="0EBD10CB" w14:textId="0A4365AB" w:rsidR="00D04D2C" w:rsidRDefault="00D04D2C" w:rsidP="00D04D2C">
      <w:pPr>
        <w:spacing w:after="0" w:line="276" w:lineRule="auto"/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</w:pP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40"/>
          <w:szCs w:val="40"/>
          <w:lang w:eastAsia="en-GB"/>
        </w:rPr>
        <w:t xml:space="preserve">SECTION: </w:t>
      </w:r>
      <w:r w:rsidRPr="00D04D2C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01</w:t>
      </w:r>
    </w:p>
    <w:p w14:paraId="12F0B0FB" w14:textId="37D5E5DD" w:rsidR="00D04D2C" w:rsidRDefault="00D04D2C" w:rsidP="00D04D2C">
      <w:pPr>
        <w:spacing w:after="0" w:line="276" w:lineRule="auto"/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</w:pPr>
      <w:r>
        <w:rPr>
          <w:rFonts w:ascii="Times New Roman" w:eastAsia="Times New Roman" w:hAnsi="Times New Roman" w:cs="Times New Roman"/>
          <w:b/>
          <w:bCs/>
          <w:smallCaps/>
          <w:color w:val="000000"/>
          <w:sz w:val="40"/>
          <w:szCs w:val="40"/>
          <w:lang w:eastAsia="en-GB"/>
        </w:rPr>
        <w:t>Date</w:t>
      </w:r>
      <w:r w:rsidRPr="00D04D2C">
        <w:rPr>
          <w:rFonts w:ascii="Times New Roman" w:eastAsia="Times New Roman" w:hAnsi="Times New Roman" w:cs="Times New Roman"/>
          <w:b/>
          <w:bCs/>
          <w:smallCaps/>
          <w:color w:val="000000"/>
          <w:sz w:val="40"/>
          <w:szCs w:val="40"/>
          <w:lang w:eastAsia="en-GB"/>
        </w:rPr>
        <w:t xml:space="preserve">: </w:t>
      </w:r>
      <w:r w:rsidR="00D67DDD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03</w:t>
      </w:r>
      <w:r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/</w:t>
      </w:r>
      <w:r w:rsidR="00D67DDD"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04</w:t>
      </w:r>
      <w:r>
        <w:rPr>
          <w:rFonts w:ascii="Times New Roman" w:eastAsia="Times New Roman" w:hAnsi="Times New Roman" w:cs="Times New Roman"/>
          <w:smallCaps/>
          <w:color w:val="000000"/>
          <w:sz w:val="40"/>
          <w:szCs w:val="40"/>
          <w:lang w:eastAsia="en-GB"/>
        </w:rPr>
        <w:t>/2021</w:t>
      </w:r>
    </w:p>
    <w:p w14:paraId="569FF469" w14:textId="5158C5D1" w:rsidR="00D04D2C" w:rsidRPr="00D04D2C" w:rsidRDefault="00D04D2C" w:rsidP="00D04D2C">
      <w:pPr>
        <w:spacing w:after="0" w:line="276" w:lineRule="auto"/>
        <w:rPr>
          <w:rFonts w:ascii="Times New Roman" w:eastAsia="Times New Roman" w:hAnsi="Times New Roman" w:cs="Times New Roman"/>
          <w:sz w:val="40"/>
          <w:szCs w:val="40"/>
          <w:lang w:eastAsia="en-GB"/>
        </w:rPr>
      </w:pPr>
    </w:p>
    <w:p w14:paraId="03E23AB4" w14:textId="76571967" w:rsidR="00D04D2C" w:rsidRDefault="00D04D2C" w:rsidP="00D04D2C">
      <w:pPr>
        <w:spacing w:after="200" w:line="240" w:lineRule="auto"/>
        <w:rPr>
          <w:rFonts w:ascii="Times New Roman" w:eastAsia="Times New Roman" w:hAnsi="Times New Roman" w:cs="Times New Roman"/>
          <w:sz w:val="40"/>
          <w:szCs w:val="40"/>
          <w:lang w:eastAsia="en-GB"/>
        </w:rPr>
      </w:pPr>
    </w:p>
    <w:p w14:paraId="06767770" w14:textId="1B63FD24" w:rsidR="00FC4845" w:rsidRDefault="00FC4845" w:rsidP="00D04D2C">
      <w:pPr>
        <w:spacing w:after="200" w:line="240" w:lineRule="auto"/>
        <w:rPr>
          <w:rFonts w:ascii="Times New Roman" w:eastAsia="Times New Roman" w:hAnsi="Times New Roman" w:cs="Times New Roman"/>
          <w:sz w:val="40"/>
          <w:szCs w:val="40"/>
          <w:lang w:eastAsia="en-GB"/>
        </w:rPr>
      </w:pPr>
    </w:p>
    <w:p w14:paraId="65F304EC" w14:textId="3710D070" w:rsidR="00FC4845" w:rsidRDefault="00FC4845" w:rsidP="00D04D2C">
      <w:pPr>
        <w:spacing w:after="200" w:line="240" w:lineRule="auto"/>
        <w:rPr>
          <w:rFonts w:ascii="Times New Roman" w:eastAsia="Times New Roman" w:hAnsi="Times New Roman" w:cs="Times New Roman"/>
          <w:sz w:val="40"/>
          <w:szCs w:val="40"/>
          <w:lang w:eastAsia="en-GB"/>
        </w:rPr>
      </w:pPr>
    </w:p>
    <w:p w14:paraId="3E3809B7" w14:textId="3125C567" w:rsidR="00FC4845" w:rsidRDefault="00FC4845" w:rsidP="00FC4845">
      <w:pPr>
        <w:pStyle w:val="ListParagraph"/>
      </w:pPr>
    </w:p>
    <w:p w14:paraId="1112D803" w14:textId="1AF5AB88" w:rsidR="00FC4845" w:rsidRDefault="00FC4845" w:rsidP="00FC4845">
      <w:pPr>
        <w:pStyle w:val="ListParagraph"/>
      </w:pPr>
    </w:p>
    <w:p w14:paraId="37DE5401" w14:textId="674978E3" w:rsidR="00FC4845" w:rsidRDefault="00FC4845" w:rsidP="00FC4845">
      <w:pPr>
        <w:pStyle w:val="ListParagraph"/>
      </w:pPr>
    </w:p>
    <w:p w14:paraId="76C76183" w14:textId="06AA55FF" w:rsidR="00DC5FFD" w:rsidRDefault="008C2DB4" w:rsidP="000235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1</w:t>
      </w:r>
    </w:p>
    <w:p w14:paraId="4FB1B9E1" w14:textId="7034C6F3" w:rsidR="008C2DB4" w:rsidRDefault="008C2DB4" w:rsidP="000235C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C14CCB" w14:textId="41F6C469" w:rsidR="008C2DB4" w:rsidRDefault="008C2DB4" w:rsidP="008C2DB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tbl>
      <w:tblPr>
        <w:tblStyle w:val="TableGrid"/>
        <w:tblW w:w="7386" w:type="dxa"/>
        <w:tblInd w:w="720" w:type="dxa"/>
        <w:tblLook w:val="04A0" w:firstRow="1" w:lastRow="0" w:firstColumn="1" w:lastColumn="0" w:noHBand="0" w:noVBand="1"/>
      </w:tblPr>
      <w:tblGrid>
        <w:gridCol w:w="1402"/>
        <w:gridCol w:w="2992"/>
        <w:gridCol w:w="2992"/>
      </w:tblGrid>
      <w:tr w:rsidR="008C2DB4" w14:paraId="3B7D5123" w14:textId="77777777" w:rsidTr="004C0810">
        <w:trPr>
          <w:trHeight w:val="495"/>
        </w:trPr>
        <w:tc>
          <w:tcPr>
            <w:tcW w:w="1402" w:type="dxa"/>
          </w:tcPr>
          <w:p w14:paraId="23FD55EE" w14:textId="2C4B7500" w:rsidR="008C2DB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2992" w:type="dxa"/>
          </w:tcPr>
          <w:p w14:paraId="48D6539E" w14:textId="4D48E5A6" w:rsidR="008C2DB4" w:rsidRDefault="00295A04" w:rsidP="00295A0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chine Instruction(hex)</w:t>
            </w:r>
          </w:p>
        </w:tc>
        <w:tc>
          <w:tcPr>
            <w:tcW w:w="2992" w:type="dxa"/>
          </w:tcPr>
          <w:p w14:paraId="6152AB2A" w14:textId="3C342D54" w:rsidR="008C2DB4" w:rsidRDefault="00295A04" w:rsidP="008C2DB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ssembly Language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v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8C2DB4" w14:paraId="00F15851" w14:textId="77777777" w:rsidTr="004C0810">
        <w:trPr>
          <w:trHeight w:val="509"/>
        </w:trPr>
        <w:tc>
          <w:tcPr>
            <w:tcW w:w="1402" w:type="dxa"/>
          </w:tcPr>
          <w:p w14:paraId="528F80B6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  <w:p w14:paraId="519E6E40" w14:textId="3E623178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45F8727A" w14:textId="2A013AE0" w:rsidR="008C2DB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20020005</w:t>
            </w:r>
          </w:p>
        </w:tc>
        <w:tc>
          <w:tcPr>
            <w:tcW w:w="2992" w:type="dxa"/>
          </w:tcPr>
          <w:p w14:paraId="141ACE91" w14:textId="26CD43C1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v0 $zero 0x0005</w:t>
            </w:r>
          </w:p>
          <w:p w14:paraId="674C9B5E" w14:textId="77777777" w:rsidR="008C2DB4" w:rsidRPr="00295A04" w:rsidRDefault="008C2DB4" w:rsidP="00295A04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2DB4" w14:paraId="4DD4AD2F" w14:textId="77777777" w:rsidTr="000F2EEC">
        <w:trPr>
          <w:trHeight w:val="356"/>
        </w:trPr>
        <w:tc>
          <w:tcPr>
            <w:tcW w:w="1402" w:type="dxa"/>
          </w:tcPr>
          <w:p w14:paraId="5810AD25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  <w:p w14:paraId="45D5D5DF" w14:textId="7B83E7F5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377A9991" w14:textId="32EB2E3A" w:rsidR="008C2DB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2003000c</w:t>
            </w:r>
          </w:p>
        </w:tc>
        <w:tc>
          <w:tcPr>
            <w:tcW w:w="2992" w:type="dxa"/>
          </w:tcPr>
          <w:p w14:paraId="75620E8A" w14:textId="1FB30C4A" w:rsidR="008C2DB4" w:rsidRPr="00295A04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v1 $zero 0x000C</w:t>
            </w:r>
          </w:p>
        </w:tc>
      </w:tr>
      <w:tr w:rsidR="008C2DB4" w14:paraId="12419E0A" w14:textId="77777777" w:rsidTr="004C0810">
        <w:trPr>
          <w:trHeight w:val="495"/>
        </w:trPr>
        <w:tc>
          <w:tcPr>
            <w:tcW w:w="1402" w:type="dxa"/>
          </w:tcPr>
          <w:p w14:paraId="0E669F83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  <w:p w14:paraId="7304B106" w14:textId="7A75F840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69442DEA" w14:textId="1F5E6D5C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2067fff7</w:t>
            </w:r>
          </w:p>
          <w:p w14:paraId="160821ED" w14:textId="69D1EDF1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709C74F8" w14:textId="2A28AA9B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3 $v1 0xFFF7</w:t>
            </w:r>
          </w:p>
          <w:p w14:paraId="510A468E" w14:textId="77777777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2DB4" w14:paraId="51334EA4" w14:textId="77777777" w:rsidTr="004C0810">
        <w:trPr>
          <w:trHeight w:val="509"/>
        </w:trPr>
        <w:tc>
          <w:tcPr>
            <w:tcW w:w="1402" w:type="dxa"/>
          </w:tcPr>
          <w:p w14:paraId="1AC1AEA1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0c</w:t>
            </w:r>
          </w:p>
          <w:p w14:paraId="7A58A10C" w14:textId="0E7E080F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35A2309C" w14:textId="76B80D9A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0e22025</w:t>
            </w:r>
          </w:p>
          <w:p w14:paraId="35274B23" w14:textId="6FA84FA2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6EA67DDA" w14:textId="0A027CF4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</w:t>
            </w:r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0 $a3 $v0</w:t>
            </w:r>
          </w:p>
          <w:p w14:paraId="3F7A4845" w14:textId="77777777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2DB4" w14:paraId="58F1FA8D" w14:textId="77777777" w:rsidTr="004C0810">
        <w:trPr>
          <w:trHeight w:val="495"/>
        </w:trPr>
        <w:tc>
          <w:tcPr>
            <w:tcW w:w="1402" w:type="dxa"/>
          </w:tcPr>
          <w:p w14:paraId="1407D383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385CBFAC" w14:textId="1F7D4FEF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2703E813" w14:textId="1A4FDE70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0642824</w:t>
            </w:r>
          </w:p>
          <w:p w14:paraId="5931F802" w14:textId="1CAD6959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167F6CDA" w14:textId="66AFFF16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1 $v1 $a0</w:t>
            </w:r>
          </w:p>
          <w:p w14:paraId="6D044C5A" w14:textId="77777777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2DB4" w14:paraId="4FE3146F" w14:textId="77777777" w:rsidTr="004C0810">
        <w:trPr>
          <w:trHeight w:val="495"/>
        </w:trPr>
        <w:tc>
          <w:tcPr>
            <w:tcW w:w="1402" w:type="dxa"/>
          </w:tcPr>
          <w:p w14:paraId="2570501A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  <w:p w14:paraId="5625D5C1" w14:textId="46E1E842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43AF3F24" w14:textId="76845736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0a42820</w:t>
            </w:r>
          </w:p>
          <w:p w14:paraId="0486217D" w14:textId="05FDA930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034343EE" w14:textId="7B4B8470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1 $a1 $a0</w:t>
            </w:r>
          </w:p>
          <w:p w14:paraId="28BF59C1" w14:textId="77777777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2DB4" w14:paraId="306C4ACD" w14:textId="77777777" w:rsidTr="004C0810">
        <w:trPr>
          <w:trHeight w:val="509"/>
        </w:trPr>
        <w:tc>
          <w:tcPr>
            <w:tcW w:w="1402" w:type="dxa"/>
          </w:tcPr>
          <w:p w14:paraId="639806A3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  <w:p w14:paraId="5593BF90" w14:textId="7669A80F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6F505467" w14:textId="3E2F4D4B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10a7000a</w:t>
            </w:r>
          </w:p>
          <w:p w14:paraId="2028DDF7" w14:textId="3DC06827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74B55EA5" w14:textId="76F7449E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q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1 $a3 0x000A</w:t>
            </w:r>
          </w:p>
          <w:p w14:paraId="5AD820B9" w14:textId="77777777" w:rsidR="008C2DB4" w:rsidRPr="00295A04" w:rsidRDefault="008C2DB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7F918051" w14:textId="77777777" w:rsidTr="004C0810">
        <w:trPr>
          <w:trHeight w:val="509"/>
        </w:trPr>
        <w:tc>
          <w:tcPr>
            <w:tcW w:w="1402" w:type="dxa"/>
          </w:tcPr>
          <w:p w14:paraId="4E613FC9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1c</w:t>
            </w:r>
          </w:p>
          <w:p w14:paraId="66836368" w14:textId="6BE3AAF6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19687E35" w14:textId="3668227D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064202a</w:t>
            </w:r>
          </w:p>
          <w:p w14:paraId="59897B73" w14:textId="2C568CE4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349F9661" w14:textId="1ADD547C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t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0 $v1 $a0</w:t>
            </w:r>
          </w:p>
          <w:p w14:paraId="0A51CF7C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43B56A4A" w14:textId="77777777" w:rsidTr="004C0810">
        <w:trPr>
          <w:trHeight w:val="509"/>
        </w:trPr>
        <w:tc>
          <w:tcPr>
            <w:tcW w:w="1402" w:type="dxa"/>
          </w:tcPr>
          <w:p w14:paraId="18228A38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95A0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174FBC7F" w14:textId="02B15C2D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0F67CEB0" w14:textId="186B4B63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10800001</w:t>
            </w:r>
          </w:p>
          <w:p w14:paraId="68FF127A" w14:textId="11D78712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31872278" w14:textId="5A62316F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q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0 $zero 0x0001</w:t>
            </w:r>
          </w:p>
          <w:p w14:paraId="1C74B0F5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2D281546" w14:textId="77777777" w:rsidTr="004C0810">
        <w:trPr>
          <w:trHeight w:val="509"/>
        </w:trPr>
        <w:tc>
          <w:tcPr>
            <w:tcW w:w="1402" w:type="dxa"/>
          </w:tcPr>
          <w:p w14:paraId="6A3C2CF9" w14:textId="3FD4B511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992" w:type="dxa"/>
          </w:tcPr>
          <w:p w14:paraId="14657CB5" w14:textId="646FED6F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20050000</w:t>
            </w:r>
          </w:p>
          <w:p w14:paraId="21963223" w14:textId="71B8AB85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57F23D90" w14:textId="083B3280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1 $zero 0x0000</w:t>
            </w:r>
          </w:p>
          <w:p w14:paraId="1A0E2EDA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2DB93245" w14:textId="77777777" w:rsidTr="004C0810">
        <w:trPr>
          <w:trHeight w:val="509"/>
        </w:trPr>
        <w:tc>
          <w:tcPr>
            <w:tcW w:w="1402" w:type="dxa"/>
          </w:tcPr>
          <w:p w14:paraId="5EE7FDF1" w14:textId="1BBD9E29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992" w:type="dxa"/>
          </w:tcPr>
          <w:p w14:paraId="5498FCCF" w14:textId="27E58898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0e2202a</w:t>
            </w:r>
          </w:p>
          <w:p w14:paraId="0505E963" w14:textId="6E07F8EC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4BF64377" w14:textId="2CE19FAD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t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0 $a3 $v0</w:t>
            </w:r>
          </w:p>
          <w:p w14:paraId="4ED71E7B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218C1EA1" w14:textId="77777777" w:rsidTr="004C0810">
        <w:trPr>
          <w:trHeight w:val="509"/>
        </w:trPr>
        <w:tc>
          <w:tcPr>
            <w:tcW w:w="1402" w:type="dxa"/>
          </w:tcPr>
          <w:p w14:paraId="6565448B" w14:textId="47B1F21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c</w:t>
            </w:r>
          </w:p>
        </w:tc>
        <w:tc>
          <w:tcPr>
            <w:tcW w:w="2992" w:type="dxa"/>
          </w:tcPr>
          <w:p w14:paraId="42E5782F" w14:textId="7D4AA6E0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0853820</w:t>
            </w:r>
          </w:p>
          <w:p w14:paraId="79038061" w14:textId="7FC9697E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705C5179" w14:textId="4FDE7038" w:rsidR="004C0810" w:rsidRPr="004C0810" w:rsidRDefault="00480CC5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 w:rsidR="004C0810"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3 $a0 $a1</w:t>
            </w:r>
          </w:p>
          <w:p w14:paraId="1660FB0F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4BFBCA1F" w14:textId="77777777" w:rsidTr="004C0810">
        <w:trPr>
          <w:trHeight w:val="509"/>
        </w:trPr>
        <w:tc>
          <w:tcPr>
            <w:tcW w:w="1402" w:type="dxa"/>
          </w:tcPr>
          <w:p w14:paraId="2DDD57F4" w14:textId="1449E699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992" w:type="dxa"/>
          </w:tcPr>
          <w:p w14:paraId="6CE0FEF5" w14:textId="649B67DA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0e23822</w:t>
            </w:r>
          </w:p>
          <w:p w14:paraId="1F83E99C" w14:textId="0A42880F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56443BB6" w14:textId="2A11E4A6" w:rsidR="004C0810" w:rsidRPr="004C0810" w:rsidRDefault="00480CC5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</w:t>
            </w:r>
            <w:r w:rsidR="004C0810"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3 $a3 $v0</w:t>
            </w:r>
          </w:p>
          <w:p w14:paraId="22A5C177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14F9E8E2" w14:textId="77777777" w:rsidTr="004C0810">
        <w:trPr>
          <w:trHeight w:val="509"/>
        </w:trPr>
        <w:tc>
          <w:tcPr>
            <w:tcW w:w="1402" w:type="dxa"/>
          </w:tcPr>
          <w:p w14:paraId="06EB47CE" w14:textId="5791E5EE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992" w:type="dxa"/>
          </w:tcPr>
          <w:p w14:paraId="356A6CFC" w14:textId="4EE2D540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ac670044</w:t>
            </w:r>
          </w:p>
          <w:p w14:paraId="0B2E4E1B" w14:textId="1CCA270A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5773CA79" w14:textId="2E33ECBD" w:rsidR="004C0810" w:rsidRPr="004C0810" w:rsidRDefault="00480CC5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w</w:t>
            </w:r>
            <w:proofErr w:type="spellEnd"/>
            <w:r w:rsidR="004C0810"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a3 0x0044 $v1</w:t>
            </w:r>
          </w:p>
          <w:p w14:paraId="0A7711FE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0D9A9070" w14:textId="77777777" w:rsidTr="004C0810">
        <w:trPr>
          <w:trHeight w:val="509"/>
        </w:trPr>
        <w:tc>
          <w:tcPr>
            <w:tcW w:w="1402" w:type="dxa"/>
          </w:tcPr>
          <w:p w14:paraId="1046C5C8" w14:textId="04C27C0F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2992" w:type="dxa"/>
          </w:tcPr>
          <w:p w14:paraId="12486B4D" w14:textId="3BEE8644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8c020050</w:t>
            </w:r>
          </w:p>
          <w:p w14:paraId="061E4574" w14:textId="66CCC69E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0CD8D6B0" w14:textId="52AC2BC1" w:rsidR="004C0810" w:rsidRPr="004C0810" w:rsidRDefault="00480CC5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w</w:t>
            </w:r>
            <w:proofErr w:type="spellEnd"/>
            <w:r w:rsidR="004C0810"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v0 0x0050 $zero</w:t>
            </w:r>
          </w:p>
          <w:p w14:paraId="525B24AB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40ED06D9" w14:textId="77777777" w:rsidTr="004C0810">
        <w:trPr>
          <w:trHeight w:val="509"/>
        </w:trPr>
        <w:tc>
          <w:tcPr>
            <w:tcW w:w="1402" w:type="dxa"/>
          </w:tcPr>
          <w:p w14:paraId="78BE35C9" w14:textId="3951C860" w:rsid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c</w:t>
            </w:r>
          </w:p>
        </w:tc>
        <w:tc>
          <w:tcPr>
            <w:tcW w:w="2992" w:type="dxa"/>
          </w:tcPr>
          <w:p w14:paraId="58EC9BC0" w14:textId="7C7CBD55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8000011</w:t>
            </w:r>
          </w:p>
          <w:p w14:paraId="3422538F" w14:textId="42DCE06B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25D0CB0D" w14:textId="488B3F2A" w:rsidR="004C0810" w:rsidRPr="004C0810" w:rsidRDefault="00480CC5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4C0810"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0x0000011</w:t>
            </w:r>
          </w:p>
          <w:p w14:paraId="23EC7263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109983B8" w14:textId="77777777" w:rsidTr="004C0810">
        <w:trPr>
          <w:trHeight w:val="509"/>
        </w:trPr>
        <w:tc>
          <w:tcPr>
            <w:tcW w:w="1402" w:type="dxa"/>
          </w:tcPr>
          <w:p w14:paraId="6B136985" w14:textId="19D8A663" w:rsid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992" w:type="dxa"/>
          </w:tcPr>
          <w:p w14:paraId="2E9A463C" w14:textId="1D3BED73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20020001</w:t>
            </w:r>
          </w:p>
          <w:p w14:paraId="62C40163" w14:textId="4FB8C0C6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</w:tcPr>
          <w:p w14:paraId="32638763" w14:textId="4FF40A0F" w:rsidR="004C0810" w:rsidRPr="004C0810" w:rsidRDefault="004C0810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$v0 $zero 0x0001</w:t>
            </w:r>
          </w:p>
          <w:p w14:paraId="147611E7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4561AC3B" w14:textId="77777777" w:rsidTr="004C0810">
        <w:trPr>
          <w:trHeight w:val="509"/>
        </w:trPr>
        <w:tc>
          <w:tcPr>
            <w:tcW w:w="1402" w:type="dxa"/>
          </w:tcPr>
          <w:p w14:paraId="3D3ADD5B" w14:textId="23562DA1" w:rsid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2992" w:type="dxa"/>
          </w:tcPr>
          <w:p w14:paraId="164AB2DE" w14:textId="6FCEE53C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ac020054</w:t>
            </w:r>
          </w:p>
        </w:tc>
        <w:tc>
          <w:tcPr>
            <w:tcW w:w="2992" w:type="dxa"/>
          </w:tcPr>
          <w:p w14:paraId="7AFF485C" w14:textId="67CC4FCB" w:rsidR="004C0810" w:rsidRPr="004C0810" w:rsidRDefault="00480CC5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w</w:t>
            </w:r>
            <w:proofErr w:type="spellEnd"/>
            <w:r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0810" w:rsidRPr="004C0810">
              <w:rPr>
                <w:rFonts w:ascii="Times New Roman" w:hAnsi="Times New Roman" w:cs="Times New Roman"/>
                <w:sz w:val="24"/>
                <w:szCs w:val="24"/>
              </w:rPr>
              <w:t>$v0 0x0054 $zero</w:t>
            </w:r>
          </w:p>
          <w:p w14:paraId="4ABCBB13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95A04" w14:paraId="73B50F1D" w14:textId="77777777" w:rsidTr="004C0810">
        <w:trPr>
          <w:trHeight w:val="509"/>
        </w:trPr>
        <w:tc>
          <w:tcPr>
            <w:tcW w:w="1402" w:type="dxa"/>
          </w:tcPr>
          <w:p w14:paraId="13D2947A" w14:textId="6161DEE8" w:rsid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2992" w:type="dxa"/>
          </w:tcPr>
          <w:p w14:paraId="1096D0E2" w14:textId="15E56B58" w:rsidR="00295A04" w:rsidRPr="00295A04" w:rsidRDefault="000F2EEC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x</w:t>
            </w:r>
            <w:r w:rsidR="00295A04" w:rsidRPr="00295A04">
              <w:rPr>
                <w:rFonts w:ascii="Times New Roman" w:hAnsi="Times New Roman" w:cs="Times New Roman"/>
                <w:sz w:val="24"/>
                <w:szCs w:val="24"/>
              </w:rPr>
              <w:t>08000012</w:t>
            </w:r>
          </w:p>
        </w:tc>
        <w:tc>
          <w:tcPr>
            <w:tcW w:w="2992" w:type="dxa"/>
          </w:tcPr>
          <w:p w14:paraId="426FD269" w14:textId="0AF8E8AA" w:rsidR="004C0810" w:rsidRPr="004C0810" w:rsidRDefault="00480CC5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4C0810" w:rsidRPr="004C0810">
              <w:rPr>
                <w:rFonts w:ascii="Times New Roman" w:hAnsi="Times New Roman" w:cs="Times New Roman"/>
                <w:sz w:val="24"/>
                <w:szCs w:val="24"/>
              </w:rPr>
              <w:t xml:space="preserve"> 0x0000012</w:t>
            </w:r>
          </w:p>
          <w:p w14:paraId="04D8294D" w14:textId="77777777" w:rsidR="00295A04" w:rsidRPr="00295A04" w:rsidRDefault="00295A04" w:rsidP="004C0810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D9C50A" w14:textId="62D68B03" w:rsidR="008C2DB4" w:rsidRDefault="008C2DB4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B9FE268" w14:textId="1B208C3F" w:rsidR="00F859B7" w:rsidRDefault="00F859B7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AB1035C" w14:textId="5FCBDA88" w:rsidR="00F859B7" w:rsidRDefault="00F859B7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59B7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16BA3974" wp14:editId="19492835">
            <wp:simplePos x="0" y="0"/>
            <wp:positionH relativeFrom="column">
              <wp:posOffset>-524510</wp:posOffset>
            </wp:positionH>
            <wp:positionV relativeFrom="paragraph">
              <wp:posOffset>320040</wp:posOffset>
            </wp:positionV>
            <wp:extent cx="7169785" cy="1715135"/>
            <wp:effectExtent l="0" t="0" r="0" b="0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9785" cy="1715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d)</w:t>
      </w:r>
    </w:p>
    <w:p w14:paraId="4D3CAC62" w14:textId="22EC56D4" w:rsidR="00F859B7" w:rsidRDefault="00F859B7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077F1" w14:textId="2A8B733E" w:rsidR="00F859B7" w:rsidRDefault="00F859B7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2D0D136" w14:textId="047144D9" w:rsidR="00F859B7" w:rsidRDefault="00F859B7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EF3286" w14:textId="196FF2C5" w:rsidR="00F859B7" w:rsidRDefault="00F859B7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)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="0005685B" w:rsidRPr="0005685B">
        <w:rPr>
          <w:rFonts w:ascii="Times New Roman" w:hAnsi="Times New Roman" w:cs="Times New Roman"/>
          <w:sz w:val="24"/>
          <w:szCs w:val="24"/>
        </w:rPr>
        <w:t>it corresponds to</w:t>
      </w:r>
      <w:r w:rsidR="0005685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685B">
        <w:rPr>
          <w:rFonts w:ascii="Times New Roman" w:hAnsi="Times New Roman" w:cs="Times New Roman"/>
          <w:sz w:val="24"/>
          <w:szCs w:val="24"/>
        </w:rPr>
        <w:t>rd2 of the register file(</w:t>
      </w:r>
      <w:r w:rsidR="00D201A9">
        <w:rPr>
          <w:rFonts w:ascii="Times New Roman" w:hAnsi="Times New Roman" w:cs="Times New Roman"/>
          <w:sz w:val="24"/>
          <w:szCs w:val="24"/>
        </w:rPr>
        <w:t>R</w:t>
      </w:r>
      <w:r w:rsidR="0005685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5685B">
        <w:rPr>
          <w:rFonts w:ascii="Times New Roman" w:hAnsi="Times New Roman" w:cs="Times New Roman"/>
          <w:sz w:val="24"/>
          <w:szCs w:val="24"/>
        </w:rPr>
        <w:t>rd</w:t>
      </w:r>
      <w:proofErr w:type="spellEnd"/>
      <w:r w:rsidR="0005685B">
        <w:rPr>
          <w:rFonts w:ascii="Times New Roman" w:hAnsi="Times New Roman" w:cs="Times New Roman"/>
          <w:sz w:val="24"/>
          <w:szCs w:val="24"/>
        </w:rPr>
        <w:t>) in Verilog)</w:t>
      </w:r>
    </w:p>
    <w:p w14:paraId="19C87EB1" w14:textId="47B97CC2" w:rsidR="00C45656" w:rsidRDefault="00BB203C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i)</w:t>
      </w:r>
      <w:r w:rsidR="0005685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685B" w:rsidRPr="00C45656">
        <w:rPr>
          <w:rFonts w:ascii="Times New Roman" w:hAnsi="Times New Roman" w:cs="Times New Roman"/>
          <w:sz w:val="24"/>
          <w:szCs w:val="24"/>
        </w:rPr>
        <w:t>The</w:t>
      </w:r>
      <w:r w:rsidR="0005685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5656" w:rsidRPr="00C45656">
        <w:rPr>
          <w:rFonts w:ascii="Times New Roman" w:hAnsi="Times New Roman" w:cs="Times New Roman"/>
          <w:sz w:val="24"/>
          <w:szCs w:val="24"/>
        </w:rPr>
        <w:t>early instructions are not</w:t>
      </w:r>
      <w:r w:rsidR="00C4565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5656">
        <w:rPr>
          <w:rFonts w:ascii="Times New Roman" w:hAnsi="Times New Roman" w:cs="Times New Roman"/>
          <w:sz w:val="24"/>
          <w:szCs w:val="24"/>
        </w:rPr>
        <w:t xml:space="preserve">r-type instructions therefore </w:t>
      </w:r>
      <w:proofErr w:type="spellStart"/>
      <w:r w:rsidR="00C45656">
        <w:rPr>
          <w:rFonts w:ascii="Times New Roman" w:hAnsi="Times New Roman" w:cs="Times New Roman"/>
          <w:sz w:val="24"/>
          <w:szCs w:val="24"/>
        </w:rPr>
        <w:t>writedata</w:t>
      </w:r>
      <w:proofErr w:type="spellEnd"/>
      <w:r w:rsidR="00C45656">
        <w:rPr>
          <w:rFonts w:ascii="Times New Roman" w:hAnsi="Times New Roman" w:cs="Times New Roman"/>
          <w:sz w:val="24"/>
          <w:szCs w:val="24"/>
        </w:rPr>
        <w:t xml:space="preserve"> is undefined in them </w:t>
      </w:r>
    </w:p>
    <w:p w14:paraId="31F3FCAA" w14:textId="50CF37B5" w:rsidR="003F1FBE" w:rsidRDefault="003F1FBE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ii) </w:t>
      </w:r>
      <w:proofErr w:type="spellStart"/>
      <w:r w:rsidR="00205AF2">
        <w:rPr>
          <w:rFonts w:ascii="Times New Roman" w:hAnsi="Times New Roman" w:cs="Times New Roman"/>
          <w:sz w:val="24"/>
          <w:szCs w:val="24"/>
        </w:rPr>
        <w:t>lw</w:t>
      </w:r>
      <w:proofErr w:type="spellEnd"/>
      <w:r w:rsidR="00205AF2">
        <w:rPr>
          <w:rFonts w:ascii="Times New Roman" w:hAnsi="Times New Roman" w:cs="Times New Roman"/>
          <w:sz w:val="24"/>
          <w:szCs w:val="24"/>
        </w:rPr>
        <w:t xml:space="preserve"> is the only instruction that utilizes </w:t>
      </w:r>
      <w:proofErr w:type="spellStart"/>
      <w:r w:rsidR="00205AF2">
        <w:rPr>
          <w:rFonts w:ascii="Times New Roman" w:hAnsi="Times New Roman" w:cs="Times New Roman"/>
          <w:sz w:val="24"/>
          <w:szCs w:val="24"/>
        </w:rPr>
        <w:t>readdata</w:t>
      </w:r>
      <w:proofErr w:type="spellEnd"/>
      <w:r w:rsidR="00205AF2">
        <w:rPr>
          <w:rFonts w:ascii="Times New Roman" w:hAnsi="Times New Roman" w:cs="Times New Roman"/>
          <w:sz w:val="24"/>
          <w:szCs w:val="24"/>
        </w:rPr>
        <w:t xml:space="preserve"> and it is used only once in the instructions hence it is undefined most of the time</w:t>
      </w:r>
    </w:p>
    <w:p w14:paraId="38990454" w14:textId="024044BA" w:rsidR="00205AF2" w:rsidRDefault="00205AF2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v) </w:t>
      </w:r>
      <w:r w:rsidR="00D201A9" w:rsidRPr="00D201A9">
        <w:rPr>
          <w:rFonts w:ascii="Times New Roman" w:hAnsi="Times New Roman" w:cs="Times New Roman"/>
          <w:sz w:val="24"/>
          <w:szCs w:val="24"/>
        </w:rPr>
        <w:t xml:space="preserve">It corresponds to </w:t>
      </w:r>
      <w:proofErr w:type="spellStart"/>
      <w:r w:rsidR="00D201A9" w:rsidRPr="00D201A9">
        <w:rPr>
          <w:rFonts w:ascii="Times New Roman" w:hAnsi="Times New Roman" w:cs="Times New Roman"/>
          <w:sz w:val="24"/>
          <w:szCs w:val="24"/>
        </w:rPr>
        <w:t>Aluresult</w:t>
      </w:r>
      <w:proofErr w:type="spellEnd"/>
      <w:r w:rsidR="00D201A9" w:rsidRPr="00D201A9">
        <w:rPr>
          <w:rFonts w:ascii="Times New Roman" w:hAnsi="Times New Roman" w:cs="Times New Roman"/>
          <w:sz w:val="24"/>
          <w:szCs w:val="24"/>
        </w:rPr>
        <w:t xml:space="preserve"> which is written to WD3 of the register file</w:t>
      </w:r>
    </w:p>
    <w:p w14:paraId="76993D9A" w14:textId="3105CD6A" w:rsidR="00D201A9" w:rsidRDefault="00D201A9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v) </w:t>
      </w:r>
      <w:r w:rsidRPr="00D201A9">
        <w:rPr>
          <w:rFonts w:ascii="Times New Roman" w:hAnsi="Times New Roman" w:cs="Times New Roman"/>
          <w:sz w:val="24"/>
          <w:szCs w:val="24"/>
        </w:rPr>
        <w:t xml:space="preserve">Only </w:t>
      </w:r>
      <w:proofErr w:type="spellStart"/>
      <w:r w:rsidRPr="00D201A9">
        <w:rPr>
          <w:rFonts w:ascii="Times New Roman" w:hAnsi="Times New Roman" w:cs="Times New Roman"/>
          <w:sz w:val="24"/>
          <w:szCs w:val="24"/>
        </w:rPr>
        <w:t>sw</w:t>
      </w:r>
      <w:proofErr w:type="spellEnd"/>
      <w:r w:rsidRPr="00D201A9">
        <w:rPr>
          <w:rFonts w:ascii="Times New Roman" w:hAnsi="Times New Roman" w:cs="Times New Roman"/>
          <w:sz w:val="24"/>
          <w:szCs w:val="24"/>
        </w:rPr>
        <w:t xml:space="preserve"> instruction</w:t>
      </w:r>
    </w:p>
    <w:p w14:paraId="46A62E74" w14:textId="7050F4E6" w:rsidR="00D201A9" w:rsidRDefault="00D201A9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D016CF" w14:textId="76C139D1" w:rsidR="00D201A9" w:rsidRDefault="00D201A9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F0815A" w14:textId="77777777" w:rsidR="007426F4" w:rsidRDefault="00D201A9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201A9">
        <w:rPr>
          <w:rFonts w:ascii="Times New Roman" w:hAnsi="Times New Roman" w:cs="Times New Roman"/>
          <w:b/>
          <w:bCs/>
          <w:sz w:val="24"/>
          <w:szCs w:val="24"/>
        </w:rPr>
        <w:t xml:space="preserve">f) </w:t>
      </w:r>
    </w:p>
    <w:p w14:paraId="5A0DB50D" w14:textId="21689388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module </w:t>
      </w:r>
      <w:proofErr w:type="spellStart"/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alu</w:t>
      </w:r>
      <w:proofErr w:type="spellEnd"/>
      <w:r w:rsidRPr="00500A66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input  logic [31:0] a, b, </w:t>
      </w:r>
    </w:p>
    <w:p w14:paraId="5AE79521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input  logic</w:t>
      </w:r>
      <w:proofErr w:type="gramEnd"/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[2:0]  </w:t>
      </w:r>
      <w:proofErr w:type="spell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alucont</w:t>
      </w:r>
      <w:proofErr w:type="spellEnd"/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</w:p>
    <w:p w14:paraId="0150F1ED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output logic [31:0] result,</w:t>
      </w:r>
    </w:p>
    <w:p w14:paraId="195DC9E5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output logic zero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);</w:t>
      </w:r>
      <w:proofErr w:type="gramEnd"/>
    </w:p>
    <w:p w14:paraId="3E1723E5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</w:t>
      </w:r>
    </w:p>
    <w:p w14:paraId="18C8D508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</w:t>
      </w:r>
      <w:proofErr w:type="spell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always_comb</w:t>
      </w:r>
      <w:proofErr w:type="spellEnd"/>
    </w:p>
    <w:p w14:paraId="6BA164FA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case(</w:t>
      </w:r>
      <w:proofErr w:type="spell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alucont</w:t>
      </w:r>
      <w:proofErr w:type="spellEnd"/>
      <w:r w:rsidRPr="00500A66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29ABB931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 3'b010: result = a + 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b;</w:t>
      </w:r>
      <w:proofErr w:type="gramEnd"/>
    </w:p>
    <w:p w14:paraId="3BEC55B5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 3'b011: result = a &lt;&lt; 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b;</w:t>
      </w:r>
      <w:proofErr w:type="gramEnd"/>
    </w:p>
    <w:p w14:paraId="74A0D07A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 3'b110: result = a - 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b;</w:t>
      </w:r>
      <w:proofErr w:type="gramEnd"/>
    </w:p>
    <w:p w14:paraId="586ABC59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 3'b000: result = a &amp; 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b;</w:t>
      </w:r>
      <w:proofErr w:type="gramEnd"/>
    </w:p>
    <w:p w14:paraId="11C88F0E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 3'b001: result = a | 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b;</w:t>
      </w:r>
      <w:proofErr w:type="gramEnd"/>
    </w:p>
    <w:p w14:paraId="5624D511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 3'b111: result = (a &lt; b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) ?</w:t>
      </w:r>
      <w:proofErr w:type="gramEnd"/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1 :</w:t>
      </w:r>
      <w:proofErr w:type="gramEnd"/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0;</w:t>
      </w:r>
    </w:p>
    <w:p w14:paraId="5E0EC3DE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    default: result = {32{1'bx}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};</w:t>
      </w:r>
      <w:proofErr w:type="gramEnd"/>
    </w:p>
    <w:p w14:paraId="777CFB8E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    </w:t>
      </w:r>
      <w:proofErr w:type="spell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endcase</w:t>
      </w:r>
      <w:proofErr w:type="spellEnd"/>
    </w:p>
    <w:p w14:paraId="10CB639C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</w:t>
      </w:r>
    </w:p>
    <w:p w14:paraId="65B9163C" w14:textId="77777777" w:rsidR="007426F4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   assign zero = (result == 0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) ?</w:t>
      </w:r>
      <w:proofErr w:type="gramEnd"/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1'b</w:t>
      </w:r>
      <w:proofErr w:type="gram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1 :</w:t>
      </w:r>
      <w:proofErr w:type="gramEnd"/>
      <w:r w:rsidRPr="00500A66">
        <w:rPr>
          <w:rFonts w:ascii="Times New Roman" w:hAnsi="Times New Roman" w:cs="Times New Roman"/>
          <w:i/>
          <w:iCs/>
          <w:sz w:val="24"/>
          <w:szCs w:val="24"/>
        </w:rPr>
        <w:t xml:space="preserve"> 1'b0;</w:t>
      </w:r>
    </w:p>
    <w:p w14:paraId="6DD4075A" w14:textId="0896EF57" w:rsidR="00D201A9" w:rsidRPr="00500A66" w:rsidRDefault="007426F4" w:rsidP="007426F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500A66">
        <w:rPr>
          <w:rFonts w:ascii="Times New Roman" w:hAnsi="Times New Roman" w:cs="Times New Roman"/>
          <w:i/>
          <w:iCs/>
          <w:sz w:val="24"/>
          <w:szCs w:val="24"/>
        </w:rPr>
        <w:t>endmodule</w:t>
      </w:r>
      <w:proofErr w:type="spellEnd"/>
    </w:p>
    <w:p w14:paraId="7B52255A" w14:textId="47E7B606" w:rsidR="00D201A9" w:rsidRDefault="00D201A9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F3ED5A1" w14:textId="489645F9" w:rsidR="00A47B5A" w:rsidRDefault="00A47B5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48073C0C" w14:textId="589762FD" w:rsidR="00A47B5A" w:rsidRDefault="00A47B5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42BD5A74" w14:textId="77777777" w:rsidR="00A47B5A" w:rsidRDefault="00A47B5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0052E273" w14:textId="452D0255" w:rsidR="00A47B5A" w:rsidRDefault="00F31D73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art 2</w:t>
      </w:r>
    </w:p>
    <w:p w14:paraId="6ABF5942" w14:textId="49D025C6" w:rsidR="00F31D73" w:rsidRDefault="00F31D73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45ECE1" w14:textId="669F24FB" w:rsidR="00F31D73" w:rsidRDefault="00F31D73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)</w:t>
      </w:r>
    </w:p>
    <w:p w14:paraId="49404781" w14:textId="19C56025" w:rsidR="00A47B5A" w:rsidRPr="00A47B5A" w:rsidRDefault="00A47B5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A47B5A">
        <w:rPr>
          <w:rFonts w:ascii="Times New Roman" w:hAnsi="Times New Roman" w:cs="Times New Roman"/>
          <w:b/>
          <w:bCs/>
          <w:sz w:val="24"/>
          <w:szCs w:val="24"/>
        </w:rPr>
        <w:t>sr</w:t>
      </w:r>
      <w:r w:rsidR="00500A66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A47B5A">
        <w:rPr>
          <w:rFonts w:ascii="Times New Roman" w:hAnsi="Times New Roman" w:cs="Times New Roman"/>
          <w:b/>
          <w:bCs/>
          <w:sz w:val="24"/>
          <w:szCs w:val="24"/>
        </w:rPr>
        <w:t>cc</w:t>
      </w:r>
      <w:proofErr w:type="spellEnd"/>
      <w:r w:rsidRPr="00A47B5A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A47B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96D996" w14:textId="406F211F" w:rsidR="00A47B5A" w:rsidRPr="00A47B5A" w:rsidRDefault="00F80356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7B5A" w:rsidRPr="00A47B5A">
        <w:rPr>
          <w:rFonts w:ascii="Times New Roman" w:hAnsi="Times New Roman" w:cs="Times New Roman"/>
          <w:sz w:val="24"/>
          <w:szCs w:val="24"/>
        </w:rPr>
        <w:t>IM[PC]</w:t>
      </w:r>
    </w:p>
    <w:p w14:paraId="4308C961" w14:textId="02567F40" w:rsidR="00A47B5A" w:rsidRDefault="00F80356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A47B5A" w:rsidRPr="00A47B5A">
        <w:rPr>
          <w:rFonts w:ascii="Times New Roman" w:hAnsi="Times New Roman" w:cs="Times New Roman"/>
          <w:sz w:val="24"/>
          <w:szCs w:val="24"/>
        </w:rPr>
        <w:t>RF[</w:t>
      </w:r>
      <w:proofErr w:type="spellStart"/>
      <w:proofErr w:type="gramEnd"/>
      <w:r w:rsidR="00A47B5A" w:rsidRPr="00A47B5A">
        <w:rPr>
          <w:rFonts w:ascii="Times New Roman" w:hAnsi="Times New Roman" w:cs="Times New Roman"/>
          <w:sz w:val="24"/>
          <w:szCs w:val="24"/>
        </w:rPr>
        <w:t>rd</w:t>
      </w:r>
      <w:proofErr w:type="spellEnd"/>
      <w:r w:rsidR="00A47B5A" w:rsidRPr="00A47B5A">
        <w:rPr>
          <w:rFonts w:ascii="Times New Roman" w:hAnsi="Times New Roman" w:cs="Times New Roman"/>
          <w:sz w:val="24"/>
          <w:szCs w:val="24"/>
        </w:rPr>
        <w:t xml:space="preserve">] </w:t>
      </w:r>
      <w:r w:rsidR="00A47B5A" w:rsidRPr="00A47B5A">
        <w:rPr>
          <w:rFonts w:ascii="Times New Roman" w:hAnsi="Times New Roman" w:cs="Times New Roman"/>
          <w:sz w:val="24"/>
          <w:szCs w:val="24"/>
        </w:rPr>
        <w:t>←</w:t>
      </w:r>
      <w:r w:rsidR="00A47B5A" w:rsidRPr="00A47B5A">
        <w:rPr>
          <w:rFonts w:ascii="Times New Roman" w:hAnsi="Times New Roman" w:cs="Times New Roman"/>
          <w:sz w:val="24"/>
          <w:szCs w:val="24"/>
        </w:rPr>
        <w:t xml:space="preserve"> RF[</w:t>
      </w:r>
      <w:proofErr w:type="spellStart"/>
      <w:r w:rsidR="00A47B5A" w:rsidRPr="00A47B5A">
        <w:rPr>
          <w:rFonts w:ascii="Times New Roman" w:hAnsi="Times New Roman" w:cs="Times New Roman"/>
          <w:sz w:val="24"/>
          <w:szCs w:val="24"/>
        </w:rPr>
        <w:t>rd</w:t>
      </w:r>
      <w:proofErr w:type="spellEnd"/>
      <w:r w:rsidR="00A47B5A" w:rsidRPr="00A47B5A">
        <w:rPr>
          <w:rFonts w:ascii="Times New Roman" w:hAnsi="Times New Roman" w:cs="Times New Roman"/>
          <w:sz w:val="24"/>
          <w:szCs w:val="24"/>
        </w:rPr>
        <w:t>] + (RF[</w:t>
      </w:r>
      <w:proofErr w:type="spellStart"/>
      <w:r w:rsidR="00A47B5A" w:rsidRPr="00A47B5A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="00A47B5A" w:rsidRPr="00A47B5A">
        <w:rPr>
          <w:rFonts w:ascii="Times New Roman" w:hAnsi="Times New Roman" w:cs="Times New Roman"/>
          <w:sz w:val="24"/>
          <w:szCs w:val="24"/>
        </w:rPr>
        <w:t xml:space="preserve">] &gt;&gt; RF[rt]) </w:t>
      </w:r>
    </w:p>
    <w:p w14:paraId="1CCCB6AA" w14:textId="4B5C7DAF" w:rsidR="00F80356" w:rsidRPr="00A47B5A" w:rsidRDefault="00F80356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PC </w:t>
      </w:r>
      <w:r w:rsidRPr="00946278">
        <w:rPr>
          <w:rFonts w:ascii="Times New Roman" w:hAnsi="Times New Roman" w:cs="Times New Roman"/>
          <w:sz w:val="24"/>
          <w:szCs w:val="24"/>
        </w:rPr>
        <w:t>←</w:t>
      </w:r>
      <w:r>
        <w:rPr>
          <w:rFonts w:ascii="Times New Roman" w:hAnsi="Times New Roman" w:cs="Times New Roman"/>
          <w:sz w:val="24"/>
          <w:szCs w:val="24"/>
        </w:rPr>
        <w:t xml:space="preserve"> PC + 4</w:t>
      </w:r>
    </w:p>
    <w:p w14:paraId="729F7511" w14:textId="77777777" w:rsidR="00A47B5A" w:rsidRDefault="00A47B5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6C925D" w14:textId="262F92FA" w:rsidR="004D35C5" w:rsidRDefault="00946278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m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A0B93BC" w14:textId="1A55F072" w:rsidR="004D35C5" w:rsidRPr="00946278" w:rsidRDefault="00F80356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D35C5" w:rsidRPr="00946278">
        <w:rPr>
          <w:rFonts w:ascii="Times New Roman" w:hAnsi="Times New Roman" w:cs="Times New Roman"/>
          <w:sz w:val="24"/>
          <w:szCs w:val="24"/>
        </w:rPr>
        <w:t>IM[PC]</w:t>
      </w:r>
    </w:p>
    <w:p w14:paraId="65A5F7E3" w14:textId="016C68F5" w:rsidR="004D35C5" w:rsidRDefault="004D35C5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6278">
        <w:rPr>
          <w:rFonts w:ascii="Times New Roman" w:hAnsi="Times New Roman" w:cs="Times New Roman"/>
          <w:sz w:val="24"/>
          <w:szCs w:val="24"/>
        </w:rPr>
        <w:tab/>
      </w:r>
      <w:r w:rsidR="0072700B" w:rsidRPr="00946278">
        <w:rPr>
          <w:rFonts w:ascii="Times New Roman" w:hAnsi="Times New Roman" w:cs="Times New Roman"/>
          <w:sz w:val="24"/>
          <w:szCs w:val="24"/>
        </w:rPr>
        <w:t xml:space="preserve">PC </w:t>
      </w:r>
      <w:r w:rsidR="00B345DA" w:rsidRPr="00946278">
        <w:rPr>
          <w:rFonts w:ascii="Times New Roman" w:hAnsi="Times New Roman" w:cs="Times New Roman"/>
          <w:sz w:val="24"/>
          <w:szCs w:val="24"/>
        </w:rPr>
        <w:t>←</w:t>
      </w:r>
      <w:r w:rsidR="00B345DA" w:rsidRPr="00946278">
        <w:rPr>
          <w:rFonts w:ascii="Times New Roman" w:hAnsi="Times New Roman" w:cs="Times New Roman"/>
          <w:sz w:val="24"/>
          <w:szCs w:val="24"/>
        </w:rPr>
        <w:t xml:space="preserve"> </w:t>
      </w:r>
      <w:r w:rsidR="00946278" w:rsidRPr="00946278">
        <w:rPr>
          <w:rFonts w:ascii="Times New Roman" w:hAnsi="Times New Roman" w:cs="Times New Roman"/>
          <w:sz w:val="24"/>
          <w:szCs w:val="24"/>
        </w:rPr>
        <w:t>DM[</w:t>
      </w:r>
      <w:proofErr w:type="gramStart"/>
      <w:r w:rsidR="00946278" w:rsidRPr="00946278">
        <w:rPr>
          <w:rFonts w:ascii="Times New Roman" w:hAnsi="Times New Roman" w:cs="Times New Roman"/>
          <w:sz w:val="24"/>
          <w:szCs w:val="24"/>
        </w:rPr>
        <w:t>RF[</w:t>
      </w:r>
      <w:proofErr w:type="spellStart"/>
      <w:proofErr w:type="gramEnd"/>
      <w:r w:rsidR="00946278" w:rsidRPr="00946278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="00946278" w:rsidRPr="00946278">
        <w:rPr>
          <w:rFonts w:ascii="Times New Roman" w:hAnsi="Times New Roman" w:cs="Times New Roman"/>
          <w:sz w:val="24"/>
          <w:szCs w:val="24"/>
        </w:rPr>
        <w:t xml:space="preserve">]] + </w:t>
      </w:r>
      <w:proofErr w:type="spellStart"/>
      <w:r w:rsidR="00946278" w:rsidRPr="00946278">
        <w:rPr>
          <w:rFonts w:ascii="Times New Roman" w:hAnsi="Times New Roman" w:cs="Times New Roman"/>
          <w:sz w:val="24"/>
          <w:szCs w:val="24"/>
        </w:rPr>
        <w:t>SignExt</w:t>
      </w:r>
      <w:proofErr w:type="spellEnd"/>
      <w:r w:rsidR="00946278" w:rsidRPr="0094627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46278" w:rsidRPr="00946278">
        <w:rPr>
          <w:rFonts w:ascii="Times New Roman" w:hAnsi="Times New Roman" w:cs="Times New Roman"/>
          <w:sz w:val="24"/>
          <w:szCs w:val="24"/>
        </w:rPr>
        <w:t>immed</w:t>
      </w:r>
      <w:proofErr w:type="spellEnd"/>
      <w:r w:rsidR="00946278" w:rsidRPr="00946278">
        <w:rPr>
          <w:rFonts w:ascii="Times New Roman" w:hAnsi="Times New Roman" w:cs="Times New Roman"/>
          <w:sz w:val="24"/>
          <w:szCs w:val="24"/>
        </w:rPr>
        <w:t>)]</w:t>
      </w:r>
    </w:p>
    <w:p w14:paraId="3703255E" w14:textId="484211D0" w:rsidR="00A030CA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B23746" w14:textId="56B0E287" w:rsidR="00A030CA" w:rsidRPr="00A030CA" w:rsidRDefault="00500A66" w:rsidP="008C2DB4">
      <w:pPr>
        <w:pStyle w:val="ListParagraph"/>
        <w:autoSpaceDE w:val="0"/>
        <w:autoSpaceDN w:val="0"/>
        <w:adjustRightInd w:val="0"/>
        <w:spacing w:after="0" w:line="240" w:lineRule="auto"/>
        <w:rPr>
          <w:b/>
          <w:bCs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88D4E0E" wp14:editId="27FFC215">
            <wp:simplePos x="0" y="0"/>
            <wp:positionH relativeFrom="margin">
              <wp:posOffset>-250190</wp:posOffset>
            </wp:positionH>
            <wp:positionV relativeFrom="paragraph">
              <wp:posOffset>339725</wp:posOffset>
            </wp:positionV>
            <wp:extent cx="6750685" cy="5231765"/>
            <wp:effectExtent l="0" t="0" r="0" b="6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0685" cy="523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30CA" w:rsidRPr="00A030CA">
        <w:rPr>
          <w:rFonts w:ascii="Times New Roman" w:hAnsi="Times New Roman" w:cs="Times New Roman"/>
          <w:b/>
          <w:bCs/>
          <w:sz w:val="24"/>
          <w:szCs w:val="24"/>
        </w:rPr>
        <w:t>b)</w:t>
      </w:r>
    </w:p>
    <w:p w14:paraId="740F4EF3" w14:textId="7DEBB5F8" w:rsidR="00946278" w:rsidRDefault="00946278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5D80F2" w14:textId="0B38F117" w:rsidR="00946278" w:rsidRDefault="00946278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85BC6D" w14:textId="27FD90B2" w:rsidR="00A030CA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A4CE1C" w14:textId="5E83F305" w:rsidR="00A030CA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0EE169" w14:textId="60EA1D68" w:rsidR="00A030CA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771BB1" w14:textId="77777777" w:rsidR="00A030CA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ED12D3" w14:textId="05C4C8FD" w:rsidR="00F31D73" w:rsidRDefault="00F31D73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)</w:t>
      </w:r>
    </w:p>
    <w:p w14:paraId="0CD3E852" w14:textId="356B490A" w:rsidR="00F31D73" w:rsidRDefault="00F31D73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pPr w:leftFromText="180" w:rightFromText="180" w:vertAnchor="text" w:horzAnchor="margin" w:tblpXSpec="center" w:tblpY="216"/>
        <w:tblW w:w="11579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067"/>
        <w:gridCol w:w="874"/>
        <w:gridCol w:w="940"/>
        <w:gridCol w:w="788"/>
        <w:gridCol w:w="941"/>
        <w:gridCol w:w="856"/>
        <w:gridCol w:w="1136"/>
        <w:gridCol w:w="1216"/>
        <w:gridCol w:w="937"/>
        <w:gridCol w:w="751"/>
        <w:gridCol w:w="966"/>
        <w:gridCol w:w="1107"/>
      </w:tblGrid>
      <w:tr w:rsidR="00A030CA" w14:paraId="45FFCEF9" w14:textId="77777777" w:rsidTr="005B229C">
        <w:trPr>
          <w:tblHeader/>
        </w:trPr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8787260" w14:textId="77777777" w:rsidR="005B229C" w:rsidRDefault="005B229C" w:rsidP="005B229C">
            <w:pPr>
              <w:pStyle w:val="TabloBal"/>
              <w:keepNext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Instruction</w:t>
            </w:r>
            <w:proofErr w:type="spellEnd"/>
          </w:p>
        </w:tc>
        <w:tc>
          <w:tcPr>
            <w:tcW w:w="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FC8B9E5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Opcode</w:t>
            </w:r>
            <w:proofErr w:type="spellEnd"/>
          </w:p>
        </w:tc>
        <w:tc>
          <w:tcPr>
            <w:tcW w:w="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2906B0B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gWrite</w:t>
            </w:r>
            <w:proofErr w:type="spellEnd"/>
          </w:p>
        </w:tc>
        <w:tc>
          <w:tcPr>
            <w:tcW w:w="7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9677191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RegDst</w:t>
            </w:r>
            <w:proofErr w:type="spellEnd"/>
          </w:p>
        </w:tc>
        <w:tc>
          <w:tcPr>
            <w:tcW w:w="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7CA914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USrc</w:t>
            </w:r>
            <w:proofErr w:type="spellEnd"/>
          </w:p>
        </w:tc>
        <w:tc>
          <w:tcPr>
            <w:tcW w:w="8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96F698F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ranch</w:t>
            </w:r>
            <w:proofErr w:type="spellEnd"/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231988C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Write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3B6079B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mToReg</w:t>
            </w:r>
            <w:proofErr w:type="spellEnd"/>
          </w:p>
        </w:tc>
        <w:tc>
          <w:tcPr>
            <w:tcW w:w="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94E897D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LUOp</w:t>
            </w:r>
            <w:proofErr w:type="spellEnd"/>
          </w:p>
        </w:tc>
        <w:tc>
          <w:tcPr>
            <w:tcW w:w="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D8BDA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p</w:t>
            </w:r>
            <w:proofErr w:type="spellEnd"/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B0563" w14:textId="77777777" w:rsidR="005B229C" w:rsidRDefault="005B229C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umpAdd</w:t>
            </w:r>
            <w:proofErr w:type="spellEnd"/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A5C9D" w14:textId="64E54122" w:rsidR="005B229C" w:rsidRDefault="00220E22" w:rsidP="005B229C">
            <w:pPr>
              <w:pStyle w:val="TabloBal"/>
              <w:suppressAutoHyphens/>
              <w:rPr>
                <w:sz w:val="20"/>
                <w:szCs w:val="20"/>
              </w:rPr>
            </w:pPr>
            <w:proofErr w:type="spellStart"/>
            <w:r w:rsidRPr="00220E22">
              <w:rPr>
                <w:sz w:val="20"/>
                <w:szCs w:val="20"/>
              </w:rPr>
              <w:t>ALURDSrc</w:t>
            </w:r>
            <w:proofErr w:type="spellEnd"/>
          </w:p>
        </w:tc>
      </w:tr>
      <w:tr w:rsidR="00A030CA" w14:paraId="041EFE74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1B3FB6E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-</w:t>
            </w:r>
            <w:proofErr w:type="spellStart"/>
            <w:r>
              <w:rPr>
                <w:sz w:val="20"/>
                <w:szCs w:val="20"/>
              </w:rPr>
              <w:t>type</w:t>
            </w:r>
            <w:proofErr w:type="spell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C15DAF" w14:textId="77777777" w:rsidR="005B229C" w:rsidRDefault="005B229C" w:rsidP="005B229C">
            <w:pPr>
              <w:widowControl w:val="0"/>
              <w:suppressAutoHyphens/>
              <w:jc w:val="center"/>
              <w:rPr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00000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53401A8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73056FB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485C9EE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BA074EB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5B243D3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2E0B13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0FB9AB2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A60F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72724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5857E" w14:textId="4A009A6E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</w:tr>
      <w:tr w:rsidR="00A030CA" w14:paraId="0F5CEE61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4146D27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lw</w:t>
            </w:r>
            <w:proofErr w:type="spellEnd"/>
            <w:proofErr w:type="gram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EAC2FD0" w14:textId="77777777" w:rsidR="005B229C" w:rsidRDefault="005B229C" w:rsidP="005B229C">
            <w:pPr>
              <w:widowControl w:val="0"/>
              <w:suppressAutoHyphens/>
              <w:jc w:val="center"/>
              <w:rPr>
                <w:rFonts w:ascii="CMR10" w:hAnsi="CMR10"/>
                <w:sz w:val="24"/>
                <w:szCs w:val="24"/>
              </w:rPr>
            </w:pPr>
            <w:r>
              <w:rPr>
                <w:rFonts w:ascii="CMR10" w:hAnsi="CMR10"/>
                <w:sz w:val="20"/>
                <w:szCs w:val="20"/>
              </w:rPr>
              <w:t>100011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EB2EC57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21C522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794892F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85FB621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ADAD2C0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7D3E386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6CC4202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0CEE4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E6320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D9F15" w14:textId="14314914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</w:tr>
      <w:tr w:rsidR="00A030CA" w14:paraId="14C1613D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B31BB8D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sw</w:t>
            </w:r>
            <w:proofErr w:type="spellEnd"/>
            <w:proofErr w:type="gram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DF518E4" w14:textId="77777777" w:rsidR="005B229C" w:rsidRDefault="005B229C" w:rsidP="005B229C">
            <w:pPr>
              <w:widowControl w:val="0"/>
              <w:suppressAutoHyphens/>
              <w:jc w:val="center"/>
              <w:rPr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101011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EC8C8A7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7C6A91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B521CCB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8276333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A1571FE" w14:textId="48F1F972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3C30EA5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D157C9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59DD4F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C16E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7C22E" w14:textId="41CD32F2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</w:tr>
      <w:tr w:rsidR="00A030CA" w14:paraId="6E33E488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9BC24D2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beq</w:t>
            </w:r>
            <w:proofErr w:type="spellEnd"/>
            <w:proofErr w:type="gram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1DD66F4" w14:textId="77777777" w:rsidR="005B229C" w:rsidRDefault="005B229C" w:rsidP="005B229C">
            <w:pPr>
              <w:widowControl w:val="0"/>
              <w:suppressAutoHyphens/>
              <w:jc w:val="center"/>
              <w:rPr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00100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5C3703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5B5A694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4C4747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B537C7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6297D66" w14:textId="31CCD16B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BC7D0E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A167B7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1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B8E53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FD6E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51498" w14:textId="78284DF8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</w:tr>
      <w:tr w:rsidR="00A030CA" w14:paraId="180C5F2D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7D32306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addi</w:t>
            </w:r>
            <w:proofErr w:type="spellEnd"/>
            <w:proofErr w:type="gram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9F3937D" w14:textId="77777777" w:rsidR="005B229C" w:rsidRDefault="005B229C" w:rsidP="005B229C">
            <w:pPr>
              <w:widowControl w:val="0"/>
              <w:suppressAutoHyphens/>
              <w:jc w:val="center"/>
              <w:rPr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01000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06E1B57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B1BDF40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75083D4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6DE0CDF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FA08AF8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D0042A1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E09021E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0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A2F464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682B6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51468D" w14:textId="3D441E0D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</w:tr>
      <w:tr w:rsidR="00A030CA" w14:paraId="45D03D0C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DABED8F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j</w:t>
            </w:r>
            <w:proofErr w:type="gram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37C540DF" w14:textId="77777777" w:rsidR="005B229C" w:rsidRDefault="005B229C" w:rsidP="005B229C">
            <w:pPr>
              <w:widowControl w:val="0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00010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5566E26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FCC780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226792A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9033691" w14:textId="40ED39C8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0B51519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9B4AE1B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338812E2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XX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9301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C76B01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0CE1E" w14:textId="7941B568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</w:tr>
      <w:tr w:rsidR="00A030CA" w14:paraId="4568CAB1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0C2E1A1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sracc</w:t>
            </w:r>
            <w:proofErr w:type="spellEnd"/>
            <w:proofErr w:type="gram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F56C963" w14:textId="51FCD386" w:rsidR="005B229C" w:rsidRDefault="005B229C" w:rsidP="005B229C">
            <w:pPr>
              <w:widowControl w:val="0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0000</w:t>
            </w:r>
            <w:r w:rsidR="004B58E6">
              <w:rPr>
                <w:rFonts w:ascii="CMR10" w:hAnsi="CMR10"/>
                <w:sz w:val="20"/>
                <w:szCs w:val="20"/>
              </w:rPr>
              <w:t>1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F78A405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239317A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72BF11C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5BCD8634" w14:textId="2D8887DC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6A25A38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D6C14AC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661EDEA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F10545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40B0B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0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8A32C" w14:textId="516DAC3F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 w:cs="Calibri"/>
                <w:color w:val="000000"/>
                <w:sz w:val="20"/>
                <w:szCs w:val="20"/>
              </w:rPr>
            </w:pPr>
            <w:r>
              <w:rPr>
                <w:rFonts w:ascii="CMR10" w:hAnsi="CMR10" w:cs="Calibri"/>
                <w:color w:val="000000"/>
                <w:sz w:val="20"/>
                <w:szCs w:val="20"/>
              </w:rPr>
              <w:t>1</w:t>
            </w:r>
          </w:p>
        </w:tc>
      </w:tr>
      <w:tr w:rsidR="00A030CA" w14:paraId="482CA98A" w14:textId="77777777" w:rsidTr="005B229C"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034BDF1" w14:textId="77777777" w:rsidR="005B229C" w:rsidRDefault="005B229C" w:rsidP="005B229C">
            <w:pPr>
              <w:pStyle w:val="Tabloerii"/>
              <w:keepNext/>
              <w:suppressAutoHyphens/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>
              <w:rPr>
                <w:sz w:val="20"/>
                <w:szCs w:val="20"/>
              </w:rPr>
              <w:t>jm</w:t>
            </w:r>
            <w:proofErr w:type="spellEnd"/>
            <w:proofErr w:type="gramEnd"/>
          </w:p>
        </w:tc>
        <w:tc>
          <w:tcPr>
            <w:tcW w:w="89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267B7FE" w14:textId="77777777" w:rsidR="005B229C" w:rsidRDefault="005B229C" w:rsidP="005B229C">
            <w:pPr>
              <w:widowControl w:val="0"/>
              <w:suppressAutoHyphens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111</w:t>
            </w:r>
          </w:p>
        </w:tc>
        <w:tc>
          <w:tcPr>
            <w:tcW w:w="94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00A6543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</w:t>
            </w:r>
          </w:p>
        </w:tc>
        <w:tc>
          <w:tcPr>
            <w:tcW w:w="797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9DB9AF2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X</w:t>
            </w:r>
          </w:p>
        </w:tc>
        <w:tc>
          <w:tcPr>
            <w:tcW w:w="96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8D42D6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1</w:t>
            </w:r>
          </w:p>
        </w:tc>
        <w:tc>
          <w:tcPr>
            <w:tcW w:w="87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EDF7D92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 w:hint="eastAsia"/>
                <w:sz w:val="20"/>
                <w:szCs w:val="20"/>
              </w:rPr>
              <w:t>X</w:t>
            </w:r>
          </w:p>
        </w:tc>
        <w:tc>
          <w:tcPr>
            <w:tcW w:w="11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0EE1351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</w:t>
            </w:r>
          </w:p>
        </w:tc>
        <w:tc>
          <w:tcPr>
            <w:tcW w:w="1234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0BF62BD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</w:t>
            </w:r>
          </w:p>
        </w:tc>
        <w:tc>
          <w:tcPr>
            <w:tcW w:w="95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793BD841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0</w:t>
            </w:r>
          </w:p>
        </w:tc>
        <w:tc>
          <w:tcPr>
            <w:tcW w:w="77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42F86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1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FEF89" w14:textId="77777777" w:rsidR="005B229C" w:rsidRDefault="005B229C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1</w:t>
            </w:r>
          </w:p>
        </w:tc>
        <w:tc>
          <w:tcPr>
            <w:tcW w:w="9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53C08" w14:textId="23AEFE6F" w:rsidR="005B229C" w:rsidRDefault="00220E22" w:rsidP="005B229C">
            <w:pPr>
              <w:pStyle w:val="Tabloerii"/>
              <w:suppressAutoHyphens/>
              <w:jc w:val="center"/>
              <w:rPr>
                <w:rFonts w:ascii="CMR10" w:hAnsi="CMR10"/>
                <w:sz w:val="20"/>
                <w:szCs w:val="20"/>
              </w:rPr>
            </w:pPr>
            <w:r>
              <w:rPr>
                <w:rFonts w:ascii="CMR10" w:hAnsi="CMR10"/>
                <w:sz w:val="20"/>
                <w:szCs w:val="20"/>
              </w:rPr>
              <w:t>0</w:t>
            </w:r>
          </w:p>
        </w:tc>
      </w:tr>
    </w:tbl>
    <w:p w14:paraId="46D4E2B1" w14:textId="0154E5D6" w:rsidR="00F31D73" w:rsidRDefault="00F31D73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662254F" w14:textId="7056A9CD" w:rsidR="00F31D73" w:rsidRDefault="00F31D73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60DAB6" w14:textId="74C07747" w:rsidR="00E60A0D" w:rsidRDefault="00E60A0D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638" w:type="dxa"/>
        <w:tblInd w:w="5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E60A0D" w14:paraId="3D75CB4E" w14:textId="77777777" w:rsidTr="00E60A0D">
        <w:tc>
          <w:tcPr>
            <w:tcW w:w="3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3DF87F6" w14:textId="77777777" w:rsidR="00E60A0D" w:rsidRDefault="00E60A0D">
            <w:pPr>
              <w:pStyle w:val="TabloBal"/>
              <w:keepNext/>
              <w:suppressAutoHyphens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ALUOp</w:t>
            </w:r>
            <w:proofErr w:type="spellEnd"/>
          </w:p>
        </w:tc>
        <w:tc>
          <w:tcPr>
            <w:tcW w:w="3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6FAC67" w14:textId="77777777" w:rsidR="00E60A0D" w:rsidRDefault="00E60A0D">
            <w:pPr>
              <w:pStyle w:val="TabloBal"/>
              <w:keepNext/>
              <w:suppressAutoHyphens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Funct</w:t>
            </w:r>
            <w:proofErr w:type="spellEnd"/>
          </w:p>
        </w:tc>
        <w:tc>
          <w:tcPr>
            <w:tcW w:w="3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35C290" w14:textId="77777777" w:rsidR="00E60A0D" w:rsidRDefault="00E60A0D">
            <w:pPr>
              <w:pStyle w:val="TabloBal"/>
              <w:keepNext/>
              <w:suppressAutoHyphens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ALUControl</w:t>
            </w:r>
            <w:proofErr w:type="spellEnd"/>
          </w:p>
        </w:tc>
      </w:tr>
      <w:tr w:rsidR="00E60A0D" w14:paraId="067AA27A" w14:textId="77777777" w:rsidTr="00E60A0D"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B0543A1" w14:textId="77777777" w:rsidR="00E60A0D" w:rsidRDefault="00E60A0D">
            <w:pPr>
              <w:pStyle w:val="TableContents"/>
              <w:keepNext/>
              <w:suppressAutoHyphens/>
              <w:jc w:val="center"/>
            </w:pPr>
            <w:r>
              <w:t>00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4005E97" w14:textId="77777777" w:rsidR="00E60A0D" w:rsidRDefault="00E60A0D">
            <w:pPr>
              <w:pStyle w:val="TableContents"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399E4C" w14:textId="77777777" w:rsidR="00E60A0D" w:rsidRDefault="00E60A0D">
            <w:pPr>
              <w:pStyle w:val="TableContents"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010 (add)</w:t>
            </w:r>
          </w:p>
        </w:tc>
      </w:tr>
      <w:tr w:rsidR="00E60A0D" w14:paraId="5BEC14C9" w14:textId="77777777" w:rsidTr="00E60A0D"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9B7E622" w14:textId="77777777" w:rsidR="00E60A0D" w:rsidRDefault="00E60A0D">
            <w:pPr>
              <w:pStyle w:val="TableContents"/>
              <w:keepNext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046897" w14:textId="77777777" w:rsidR="00E60A0D" w:rsidRDefault="00E60A0D">
            <w:pPr>
              <w:pStyle w:val="TableContents"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2D3236" w14:textId="77777777" w:rsidR="00E60A0D" w:rsidRDefault="00E60A0D">
            <w:pPr>
              <w:pStyle w:val="TableContents"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110 (subtract)</w:t>
            </w:r>
          </w:p>
        </w:tc>
      </w:tr>
      <w:tr w:rsidR="00E60A0D" w14:paraId="7E57EC60" w14:textId="77777777" w:rsidTr="00E60A0D"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AE654B0" w14:textId="77777777" w:rsidR="00E60A0D" w:rsidRDefault="00E60A0D">
            <w:pPr>
              <w:pStyle w:val="TableContents"/>
              <w:keepNext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1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14BAC78" w14:textId="77777777" w:rsidR="00E60A0D" w:rsidRDefault="00E60A0D">
            <w:pPr>
              <w:pStyle w:val="TableContents"/>
              <w:suppressAutoHyphens/>
              <w:jc w:val="center"/>
            </w:pPr>
            <w:r>
              <w:t>100000 (</w:t>
            </w:r>
            <w:proofErr w:type="spellStart"/>
            <w:r>
              <w:t>add</w:t>
            </w:r>
            <w:proofErr w:type="spellEnd"/>
            <w:r>
              <w:t>)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244AD8" w14:textId="77777777" w:rsidR="00E60A0D" w:rsidRDefault="00E60A0D">
            <w:pPr>
              <w:pStyle w:val="TableContents"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010 (add)</w:t>
            </w:r>
          </w:p>
        </w:tc>
      </w:tr>
      <w:tr w:rsidR="00E60A0D" w14:paraId="215A46E4" w14:textId="77777777" w:rsidTr="00E60A0D"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E1409A7" w14:textId="77777777" w:rsidR="00E60A0D" w:rsidRDefault="00E60A0D">
            <w:pPr>
              <w:pStyle w:val="TableContents"/>
              <w:keepNext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1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C2F900" w14:textId="77777777" w:rsidR="00E60A0D" w:rsidRDefault="00E60A0D">
            <w:pPr>
              <w:pStyle w:val="TableContents"/>
              <w:suppressAutoHyphens/>
              <w:jc w:val="center"/>
            </w:pPr>
            <w:r>
              <w:t>100010 (</w:t>
            </w:r>
            <w:proofErr w:type="spellStart"/>
            <w:r>
              <w:t>sub</w:t>
            </w:r>
            <w:proofErr w:type="spellEnd"/>
            <w:r>
              <w:t>)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74AB8" w14:textId="77777777" w:rsidR="00E60A0D" w:rsidRDefault="00E60A0D">
            <w:pPr>
              <w:pStyle w:val="TableContents"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110 (subtract)</w:t>
            </w:r>
          </w:p>
        </w:tc>
      </w:tr>
      <w:tr w:rsidR="00E60A0D" w14:paraId="14BF7632" w14:textId="77777777" w:rsidTr="00E60A0D"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F5E6EB3" w14:textId="78200B0B" w:rsidR="00E60A0D" w:rsidRDefault="00E60A0D">
            <w:pPr>
              <w:pStyle w:val="TableContents"/>
              <w:keepNext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1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4C982A7" w14:textId="77777777" w:rsidR="00E60A0D" w:rsidRDefault="00E60A0D">
            <w:pPr>
              <w:pStyle w:val="TableContents"/>
              <w:suppressAutoHyphens/>
              <w:jc w:val="center"/>
            </w:pPr>
            <w:r>
              <w:t>100100 (</w:t>
            </w:r>
            <w:proofErr w:type="spellStart"/>
            <w:r>
              <w:t>and</w:t>
            </w:r>
            <w:proofErr w:type="spellEnd"/>
            <w:r>
              <w:t>)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A5E7EE" w14:textId="77777777" w:rsidR="00E60A0D" w:rsidRDefault="00E60A0D">
            <w:pPr>
              <w:pStyle w:val="TableContents"/>
              <w:suppressAutoHyphens/>
              <w:jc w:val="center"/>
            </w:pPr>
            <w:r>
              <w:t>000 (</w:t>
            </w:r>
            <w:proofErr w:type="spellStart"/>
            <w:r>
              <w:t>and</w:t>
            </w:r>
            <w:proofErr w:type="spellEnd"/>
            <w:r>
              <w:t>)</w:t>
            </w:r>
          </w:p>
        </w:tc>
      </w:tr>
      <w:tr w:rsidR="00E60A0D" w14:paraId="40538D82" w14:textId="77777777" w:rsidTr="00E60A0D"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02622C0" w14:textId="77777777" w:rsidR="00E60A0D" w:rsidRDefault="00E60A0D">
            <w:pPr>
              <w:pStyle w:val="TableContents"/>
              <w:keepNext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1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20FD746" w14:textId="77777777" w:rsidR="00E60A0D" w:rsidRDefault="00E60A0D">
            <w:pPr>
              <w:pStyle w:val="TableContents"/>
              <w:suppressAutoHyphens/>
              <w:jc w:val="center"/>
            </w:pPr>
            <w:r>
              <w:t>100101 (</w:t>
            </w:r>
            <w:proofErr w:type="spellStart"/>
            <w:r>
              <w:t>or</w:t>
            </w:r>
            <w:proofErr w:type="spellEnd"/>
            <w:r>
              <w:t>)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C262C2" w14:textId="77777777" w:rsidR="00E60A0D" w:rsidRDefault="00E60A0D">
            <w:pPr>
              <w:pStyle w:val="TableContents"/>
              <w:suppressAutoHyphens/>
              <w:jc w:val="center"/>
            </w:pPr>
            <w:r>
              <w:t>001 (</w:t>
            </w:r>
            <w:proofErr w:type="spellStart"/>
            <w:r>
              <w:t>or</w:t>
            </w:r>
            <w:proofErr w:type="spellEnd"/>
            <w:r>
              <w:t>)</w:t>
            </w:r>
          </w:p>
        </w:tc>
      </w:tr>
      <w:tr w:rsidR="00E60A0D" w14:paraId="5B22C23A" w14:textId="77777777" w:rsidTr="00E60A0D"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386BD20F" w14:textId="791E70C7" w:rsidR="00E60A0D" w:rsidRDefault="00E60A0D" w:rsidP="00E60A0D">
            <w:pPr>
              <w:pStyle w:val="TableContents"/>
              <w:keepNext/>
              <w:suppressAutoHyphens/>
              <w:jc w:val="center"/>
              <w:rPr>
                <w:lang w:val="en-US"/>
              </w:rPr>
            </w:pPr>
            <w:r>
              <w:rPr>
                <w:lang w:val="en-US"/>
              </w:rPr>
              <w:t>1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1B66647D" w14:textId="1FD9766F" w:rsidR="00E60A0D" w:rsidRDefault="00E60A0D" w:rsidP="00E60A0D">
            <w:pPr>
              <w:pStyle w:val="TableContents"/>
              <w:suppressAutoHyphens/>
              <w:jc w:val="center"/>
            </w:pPr>
            <w:r>
              <w:t>101010 (</w:t>
            </w:r>
            <w:proofErr w:type="spellStart"/>
            <w:r>
              <w:t>slt</w:t>
            </w:r>
            <w:proofErr w:type="spellEnd"/>
            <w:r>
              <w:t>)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9DD7C" w14:textId="74A148C7" w:rsidR="00E60A0D" w:rsidRDefault="00E60A0D" w:rsidP="00E60A0D">
            <w:pPr>
              <w:pStyle w:val="TableContents"/>
              <w:suppressAutoHyphens/>
              <w:jc w:val="center"/>
            </w:pPr>
            <w:r>
              <w:t xml:space="preserve">111 (set </w:t>
            </w:r>
            <w:proofErr w:type="spellStart"/>
            <w:r>
              <w:t>less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>)</w:t>
            </w:r>
          </w:p>
        </w:tc>
      </w:tr>
      <w:tr w:rsidR="00E60A0D" w14:paraId="46805140" w14:textId="77777777" w:rsidTr="00E60A0D">
        <w:trPr>
          <w:trHeight w:val="322"/>
        </w:trPr>
        <w:tc>
          <w:tcPr>
            <w:tcW w:w="3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606896AE" w14:textId="2F9B635E" w:rsidR="00E60A0D" w:rsidRPr="00E60A0D" w:rsidRDefault="00E60A0D">
            <w:pPr>
              <w:pStyle w:val="TableContents"/>
              <w:keepNext/>
              <w:suppressAutoHyphens/>
              <w:jc w:val="center"/>
              <w:rPr>
                <w:color w:val="FF0000"/>
                <w:lang w:val="en-US"/>
              </w:rPr>
            </w:pPr>
            <w:r w:rsidRPr="00E60A0D">
              <w:rPr>
                <w:color w:val="FF0000"/>
                <w:lang w:val="en-US"/>
              </w:rPr>
              <w:t>1X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76984FA" w14:textId="7CE0B4BD" w:rsidR="00E60A0D" w:rsidRPr="00E60A0D" w:rsidRDefault="00E60A0D">
            <w:pPr>
              <w:pStyle w:val="TableContents"/>
              <w:suppressAutoHyphens/>
              <w:jc w:val="center"/>
              <w:rPr>
                <w:color w:val="FF0000"/>
              </w:rPr>
            </w:pPr>
            <w:r w:rsidRPr="00E60A0D">
              <w:rPr>
                <w:color w:val="FF0000"/>
              </w:rPr>
              <w:t>000010</w:t>
            </w:r>
            <w:r w:rsidRPr="00E60A0D">
              <w:rPr>
                <w:color w:val="FF0000"/>
              </w:rPr>
              <w:t xml:space="preserve"> (</w:t>
            </w:r>
            <w:proofErr w:type="spellStart"/>
            <w:r w:rsidRPr="00E60A0D">
              <w:rPr>
                <w:color w:val="FF0000"/>
              </w:rPr>
              <w:t>srl</w:t>
            </w:r>
            <w:proofErr w:type="spellEnd"/>
            <w:r w:rsidRPr="00E60A0D">
              <w:rPr>
                <w:color w:val="FF0000"/>
              </w:rPr>
              <w:t xml:space="preserve">) </w:t>
            </w:r>
          </w:p>
        </w:tc>
        <w:tc>
          <w:tcPr>
            <w:tcW w:w="32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1F36A7" w14:textId="167BABAF" w:rsidR="00E60A0D" w:rsidRDefault="00E60A0D">
            <w:pPr>
              <w:pStyle w:val="TableContents"/>
              <w:suppressAutoHyphens/>
              <w:jc w:val="center"/>
            </w:pPr>
            <w:r w:rsidRPr="00E60A0D">
              <w:rPr>
                <w:color w:val="FF0000"/>
              </w:rPr>
              <w:t>011</w:t>
            </w:r>
          </w:p>
        </w:tc>
      </w:tr>
    </w:tbl>
    <w:p w14:paraId="3701EC48" w14:textId="7980257B" w:rsidR="00E60A0D" w:rsidRDefault="00E60A0D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7BA3CF6" w14:textId="6EC1A5E5" w:rsidR="00A030CA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6063E0D" w14:textId="088735F1" w:rsidR="00A030CA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62D2163" w14:textId="5621E525" w:rsidR="00A030CA" w:rsidRPr="00F31D73" w:rsidRDefault="00A030CA" w:rsidP="008C2DB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A030CA" w:rsidRPr="00F31D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mbria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20387"/>
    <w:multiLevelType w:val="hybridMultilevel"/>
    <w:tmpl w:val="9676924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A83E53"/>
    <w:multiLevelType w:val="hybridMultilevel"/>
    <w:tmpl w:val="55808202"/>
    <w:lvl w:ilvl="0" w:tplc="04090017">
      <w:start w:val="1"/>
      <w:numFmt w:val="lowerLetter"/>
      <w:lvlText w:val="%1)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44652287"/>
    <w:multiLevelType w:val="hybridMultilevel"/>
    <w:tmpl w:val="89561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F7031"/>
    <w:multiLevelType w:val="hybridMultilevel"/>
    <w:tmpl w:val="B596A9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BB5629"/>
    <w:multiLevelType w:val="hybridMultilevel"/>
    <w:tmpl w:val="785A8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TE0MbQwNLMwMTNW0lEKTi0uzszPAykwNKgFANJWS1ItAAAA"/>
  </w:docVars>
  <w:rsids>
    <w:rsidRoot w:val="00D04D2C"/>
    <w:rsid w:val="000235C4"/>
    <w:rsid w:val="0005685B"/>
    <w:rsid w:val="00073B48"/>
    <w:rsid w:val="000A460C"/>
    <w:rsid w:val="000E0A3B"/>
    <w:rsid w:val="000F2EEC"/>
    <w:rsid w:val="00114A5A"/>
    <w:rsid w:val="00205AF2"/>
    <w:rsid w:val="00220E22"/>
    <w:rsid w:val="00223DF4"/>
    <w:rsid w:val="0028402E"/>
    <w:rsid w:val="00295A04"/>
    <w:rsid w:val="002C7218"/>
    <w:rsid w:val="00304C9C"/>
    <w:rsid w:val="00374EAE"/>
    <w:rsid w:val="003805E3"/>
    <w:rsid w:val="003C7F0B"/>
    <w:rsid w:val="003F1FBE"/>
    <w:rsid w:val="00480CC5"/>
    <w:rsid w:val="00486452"/>
    <w:rsid w:val="004B58E6"/>
    <w:rsid w:val="004C0810"/>
    <w:rsid w:val="004D35C5"/>
    <w:rsid w:val="00500A66"/>
    <w:rsid w:val="005672D4"/>
    <w:rsid w:val="005B229C"/>
    <w:rsid w:val="005C4FCA"/>
    <w:rsid w:val="006210A1"/>
    <w:rsid w:val="00635E77"/>
    <w:rsid w:val="0067147C"/>
    <w:rsid w:val="00702834"/>
    <w:rsid w:val="0072700B"/>
    <w:rsid w:val="007348FB"/>
    <w:rsid w:val="007426F4"/>
    <w:rsid w:val="0077359D"/>
    <w:rsid w:val="0081572D"/>
    <w:rsid w:val="00870153"/>
    <w:rsid w:val="008C2DB4"/>
    <w:rsid w:val="00946278"/>
    <w:rsid w:val="009C2632"/>
    <w:rsid w:val="00A030CA"/>
    <w:rsid w:val="00A47B5A"/>
    <w:rsid w:val="00A7379C"/>
    <w:rsid w:val="00B05AA3"/>
    <w:rsid w:val="00B12691"/>
    <w:rsid w:val="00B327EE"/>
    <w:rsid w:val="00B345DA"/>
    <w:rsid w:val="00BB203C"/>
    <w:rsid w:val="00BF1EEB"/>
    <w:rsid w:val="00C45656"/>
    <w:rsid w:val="00CD122F"/>
    <w:rsid w:val="00D04D2C"/>
    <w:rsid w:val="00D201A9"/>
    <w:rsid w:val="00D67DDD"/>
    <w:rsid w:val="00D72A91"/>
    <w:rsid w:val="00DC5FFD"/>
    <w:rsid w:val="00DF0194"/>
    <w:rsid w:val="00E60A0D"/>
    <w:rsid w:val="00E94F86"/>
    <w:rsid w:val="00EB3E67"/>
    <w:rsid w:val="00EE3C1F"/>
    <w:rsid w:val="00F26E32"/>
    <w:rsid w:val="00F31D73"/>
    <w:rsid w:val="00F80356"/>
    <w:rsid w:val="00F859B7"/>
    <w:rsid w:val="00FC4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F9687"/>
  <w15:chartTrackingRefBased/>
  <w15:docId w15:val="{B2D07EDB-A23C-49CA-B686-2F0D7B758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5C4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4C081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4D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C7218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FC4845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8C2D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C0810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customStyle="1" w:styleId="Tabloerii">
    <w:name w:val="Tablo İçeriği"/>
    <w:basedOn w:val="Normal"/>
    <w:qFormat/>
    <w:rsid w:val="00F31D73"/>
    <w:pPr>
      <w:widowControl w:val="0"/>
      <w:suppressLineNumbers/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val="tr-TR" w:eastAsia="zh-CN" w:bidi="hi-IN"/>
    </w:rPr>
  </w:style>
  <w:style w:type="paragraph" w:customStyle="1" w:styleId="TabloBal">
    <w:name w:val="Tablo Başlığı"/>
    <w:basedOn w:val="Tabloerii"/>
    <w:qFormat/>
    <w:rsid w:val="00F31D73"/>
    <w:pPr>
      <w:jc w:val="center"/>
    </w:pPr>
    <w:rPr>
      <w:b/>
      <w:bCs/>
    </w:rPr>
  </w:style>
  <w:style w:type="paragraph" w:customStyle="1" w:styleId="TableContents">
    <w:name w:val="Table Contents"/>
    <w:basedOn w:val="Normal"/>
    <w:qFormat/>
    <w:rsid w:val="00E60A0D"/>
    <w:pPr>
      <w:widowControl w:val="0"/>
      <w:suppressLineNumbers/>
      <w:spacing w:after="0" w:line="240" w:lineRule="auto"/>
    </w:pPr>
    <w:rPr>
      <w:rFonts w:ascii="Liberation Serif" w:eastAsia="NSimSun" w:hAnsi="Liberation Serif" w:cs="Arial"/>
      <w:kern w:val="2"/>
      <w:sz w:val="24"/>
      <w:szCs w:val="24"/>
      <w:lang w:val="tr-TR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5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iaz</dc:creator>
  <cp:keywords/>
  <dc:description/>
  <cp:lastModifiedBy>Abdullah Riaz</cp:lastModifiedBy>
  <cp:revision>35</cp:revision>
  <dcterms:created xsi:type="dcterms:W3CDTF">2022-04-03T15:49:00Z</dcterms:created>
  <dcterms:modified xsi:type="dcterms:W3CDTF">2022-04-04T04:20:00Z</dcterms:modified>
</cp:coreProperties>
</file>